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8B805C" w14:textId="193C57F9" w:rsidR="00A47ED2" w:rsidRPr="004529A4" w:rsidRDefault="00A47ED2">
      <w:pPr>
        <w:rPr>
          <w:sz w:val="10"/>
          <w:szCs w:val="10"/>
        </w:rPr>
      </w:pPr>
    </w:p>
    <w:p w14:paraId="092E3930" w14:textId="431B5768" w:rsidR="005B203A" w:rsidRPr="00907594" w:rsidRDefault="00AB5930" w:rsidP="005B203A">
      <w:pPr>
        <w:spacing w:after="0" w:line="360" w:lineRule="auto"/>
        <w:jc w:val="center"/>
        <w:rPr>
          <w:rFonts w:cstheme="minorHAnsi"/>
          <w:b/>
          <w:bCs/>
          <w:sz w:val="24"/>
          <w:szCs w:val="24"/>
          <w:lang w:val="pt-BR"/>
        </w:rPr>
      </w:pPr>
      <w:r>
        <w:rPr>
          <w:rFonts w:cstheme="minorHAnsi"/>
          <w:b/>
          <w:bCs/>
          <w:sz w:val="24"/>
          <w:szCs w:val="24"/>
          <w:lang w:val="pt-BR"/>
        </w:rPr>
        <w:t>RESULTADO FINAL DO</w:t>
      </w:r>
      <w:r w:rsidR="00EA54C5" w:rsidRPr="00907594">
        <w:rPr>
          <w:rFonts w:cstheme="minorHAnsi"/>
          <w:b/>
          <w:bCs/>
          <w:sz w:val="24"/>
          <w:szCs w:val="24"/>
          <w:lang w:val="pt-BR"/>
        </w:rPr>
        <w:t xml:space="preserve"> EDITAL </w:t>
      </w:r>
      <w:r w:rsidR="006B10CD">
        <w:rPr>
          <w:rStyle w:val="Forte"/>
          <w:rFonts w:cstheme="minorHAnsi"/>
          <w:color w:val="111111"/>
          <w:sz w:val="24"/>
          <w:szCs w:val="24"/>
          <w:bdr w:val="none" w:sz="0" w:space="0" w:color="auto" w:frame="1"/>
          <w:shd w:val="clear" w:color="auto" w:fill="FFFFFF"/>
          <w:lang w:val="pt-BR"/>
        </w:rPr>
        <w:t>02</w:t>
      </w:r>
      <w:r w:rsidR="00254A60" w:rsidRPr="00907594">
        <w:rPr>
          <w:rStyle w:val="Forte"/>
          <w:rFonts w:cstheme="minorHAnsi"/>
          <w:color w:val="111111"/>
          <w:sz w:val="24"/>
          <w:szCs w:val="24"/>
          <w:bdr w:val="none" w:sz="0" w:space="0" w:color="auto" w:frame="1"/>
          <w:shd w:val="clear" w:color="auto" w:fill="FFFFFF"/>
          <w:lang w:val="pt-BR"/>
        </w:rPr>
        <w:t>/202</w:t>
      </w:r>
      <w:r w:rsidR="006B10CD">
        <w:rPr>
          <w:rStyle w:val="Forte"/>
          <w:rFonts w:cstheme="minorHAnsi"/>
          <w:color w:val="111111"/>
          <w:sz w:val="24"/>
          <w:szCs w:val="24"/>
          <w:bdr w:val="none" w:sz="0" w:space="0" w:color="auto" w:frame="1"/>
          <w:shd w:val="clear" w:color="auto" w:fill="FFFFFF"/>
          <w:lang w:val="pt-BR"/>
        </w:rPr>
        <w:t>6</w:t>
      </w:r>
      <w:r w:rsidR="005B203A" w:rsidRPr="00907594">
        <w:rPr>
          <w:rFonts w:cstheme="minorHAnsi"/>
          <w:b/>
          <w:bCs/>
          <w:sz w:val="24"/>
          <w:szCs w:val="24"/>
          <w:lang w:val="pt-BR"/>
        </w:rPr>
        <w:t>/</w:t>
      </w:r>
      <w:proofErr w:type="spellStart"/>
      <w:r w:rsidR="005B203A" w:rsidRPr="00907594">
        <w:rPr>
          <w:rFonts w:cstheme="minorHAnsi"/>
          <w:b/>
          <w:bCs/>
          <w:sz w:val="24"/>
          <w:szCs w:val="24"/>
          <w:lang w:val="pt-BR"/>
        </w:rPr>
        <w:t>CAV</w:t>
      </w:r>
      <w:proofErr w:type="spellEnd"/>
      <w:r w:rsidR="005B203A" w:rsidRPr="00907594">
        <w:rPr>
          <w:rFonts w:cstheme="minorHAnsi"/>
          <w:b/>
          <w:bCs/>
          <w:sz w:val="24"/>
          <w:szCs w:val="24"/>
          <w:lang w:val="pt-BR"/>
        </w:rPr>
        <w:t xml:space="preserve"> </w:t>
      </w:r>
    </w:p>
    <w:p w14:paraId="5D999849" w14:textId="4C5525DA" w:rsidR="00EA54C5" w:rsidRPr="00907594" w:rsidRDefault="006B10CD" w:rsidP="005B203A">
      <w:pPr>
        <w:spacing w:after="0" w:line="360" w:lineRule="auto"/>
        <w:jc w:val="center"/>
        <w:rPr>
          <w:rFonts w:cstheme="minorHAnsi"/>
          <w:b/>
          <w:bCs/>
          <w:sz w:val="24"/>
          <w:szCs w:val="24"/>
          <w:lang w:val="pt-BR"/>
        </w:rPr>
      </w:pPr>
      <w:r>
        <w:rPr>
          <w:rFonts w:cstheme="minorHAnsi"/>
          <w:b/>
          <w:bCs/>
          <w:sz w:val="24"/>
          <w:szCs w:val="24"/>
          <w:lang w:val="pt-BR"/>
        </w:rPr>
        <w:t xml:space="preserve">Inscrição e </w:t>
      </w:r>
      <w:r w:rsidR="005B203A" w:rsidRPr="00907594">
        <w:rPr>
          <w:rFonts w:cstheme="minorHAnsi"/>
          <w:b/>
          <w:bCs/>
          <w:sz w:val="24"/>
          <w:szCs w:val="24"/>
          <w:lang w:val="pt-BR"/>
        </w:rPr>
        <w:t xml:space="preserve">Seleção </w:t>
      </w:r>
      <w:r>
        <w:rPr>
          <w:rFonts w:cstheme="minorHAnsi"/>
          <w:b/>
          <w:bCs/>
          <w:sz w:val="24"/>
          <w:szCs w:val="24"/>
          <w:lang w:val="pt-BR"/>
        </w:rPr>
        <w:t>Pós-doutorado -</w:t>
      </w:r>
      <w:r w:rsidR="005B203A" w:rsidRPr="00907594">
        <w:rPr>
          <w:rFonts w:cstheme="minorHAnsi"/>
          <w:b/>
          <w:bCs/>
          <w:sz w:val="24"/>
          <w:szCs w:val="24"/>
          <w:lang w:val="pt-BR"/>
        </w:rPr>
        <w:t xml:space="preserve"> </w:t>
      </w:r>
      <w:proofErr w:type="spellStart"/>
      <w:r w:rsidR="005B203A" w:rsidRPr="00907594">
        <w:rPr>
          <w:rFonts w:cstheme="minorHAnsi"/>
          <w:b/>
          <w:bCs/>
          <w:sz w:val="24"/>
          <w:szCs w:val="24"/>
          <w:lang w:val="pt-BR"/>
        </w:rPr>
        <w:t>PPGCAMB</w:t>
      </w:r>
      <w:proofErr w:type="spellEnd"/>
      <w:r w:rsidR="005B203A" w:rsidRPr="00907594">
        <w:rPr>
          <w:rFonts w:cstheme="minorHAnsi"/>
          <w:b/>
          <w:bCs/>
          <w:sz w:val="24"/>
          <w:szCs w:val="24"/>
          <w:lang w:val="pt-BR"/>
        </w:rPr>
        <w:t xml:space="preserve"> </w:t>
      </w:r>
    </w:p>
    <w:p w14:paraId="2B18BB6F" w14:textId="77777777" w:rsidR="003964FC" w:rsidRDefault="003964FC" w:rsidP="005B203A">
      <w:pPr>
        <w:spacing w:after="0" w:line="360" w:lineRule="auto"/>
        <w:jc w:val="center"/>
        <w:rPr>
          <w:rFonts w:ascii="Arial" w:hAnsi="Arial" w:cs="Arial"/>
          <w:b/>
          <w:bCs/>
          <w:lang w:val="pt-BR"/>
        </w:rPr>
      </w:pPr>
    </w:p>
    <w:tbl>
      <w:tblPr>
        <w:tblW w:w="9639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43"/>
        <w:gridCol w:w="3827"/>
        <w:gridCol w:w="3969"/>
      </w:tblGrid>
      <w:tr w:rsidR="00754BF2" w:rsidRPr="00907594" w14:paraId="132F128D" w14:textId="77777777" w:rsidTr="00A94E77">
        <w:trPr>
          <w:trHeight w:val="537"/>
        </w:trPr>
        <w:tc>
          <w:tcPr>
            <w:tcW w:w="9639" w:type="dxa"/>
            <w:gridSpan w:val="3"/>
            <w:shd w:val="clear" w:color="auto" w:fill="D9E2F3" w:themeFill="accent1" w:themeFillTint="33"/>
            <w:noWrap/>
            <w:vAlign w:val="center"/>
          </w:tcPr>
          <w:p w14:paraId="4EAB0D6E" w14:textId="034EA84F" w:rsidR="00754BF2" w:rsidRPr="00907594" w:rsidRDefault="00576536" w:rsidP="00556012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  <w:lang w:val="pt-BR" w:eastAsia="pt-BR"/>
              </w:rPr>
            </w:pPr>
            <w:r>
              <w:rPr>
                <w:rFonts w:eastAsia="Times New Roman" w:cstheme="minorHAnsi"/>
                <w:b/>
                <w:color w:val="000000"/>
                <w:sz w:val="24"/>
                <w:szCs w:val="24"/>
                <w:lang w:val="pt-BR" w:eastAsia="pt-BR"/>
              </w:rPr>
              <w:t>PÓS-DOUTORADO</w:t>
            </w:r>
          </w:p>
        </w:tc>
      </w:tr>
      <w:tr w:rsidR="00754BF2" w:rsidRPr="00907594" w14:paraId="63A19E69" w14:textId="77777777" w:rsidTr="00A94E77">
        <w:trPr>
          <w:trHeight w:val="537"/>
        </w:trPr>
        <w:tc>
          <w:tcPr>
            <w:tcW w:w="1843" w:type="dxa"/>
            <w:noWrap/>
            <w:vAlign w:val="center"/>
          </w:tcPr>
          <w:p w14:paraId="1FA3F76B" w14:textId="7648710D" w:rsidR="00754BF2" w:rsidRPr="00633573" w:rsidRDefault="00754BF2" w:rsidP="00556012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  <w:lang w:val="pt-BR" w:eastAsia="pt-BR"/>
              </w:rPr>
            </w:pPr>
          </w:p>
        </w:tc>
        <w:tc>
          <w:tcPr>
            <w:tcW w:w="3827" w:type="dxa"/>
            <w:vAlign w:val="center"/>
          </w:tcPr>
          <w:p w14:paraId="70578821" w14:textId="70E11A37" w:rsidR="00754BF2" w:rsidRPr="00633573" w:rsidRDefault="00E83C90" w:rsidP="00556012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  <w:lang w:val="pt-BR" w:eastAsia="pt-BR"/>
              </w:rPr>
            </w:pPr>
            <w:r>
              <w:rPr>
                <w:rFonts w:eastAsia="Times New Roman" w:cstheme="minorHAnsi"/>
                <w:b/>
                <w:color w:val="000000"/>
                <w:sz w:val="24"/>
                <w:szCs w:val="24"/>
                <w:lang w:val="pt-BR" w:eastAsia="pt-BR"/>
              </w:rPr>
              <w:t>SELECIONADOS</w:t>
            </w:r>
          </w:p>
        </w:tc>
        <w:tc>
          <w:tcPr>
            <w:tcW w:w="3969" w:type="dxa"/>
            <w:noWrap/>
            <w:vAlign w:val="center"/>
          </w:tcPr>
          <w:p w14:paraId="690E4608" w14:textId="7FEA71A2" w:rsidR="00754BF2" w:rsidRPr="00633573" w:rsidRDefault="002B132F" w:rsidP="00556012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  <w:lang w:val="pt-BR" w:eastAsia="pt-BR"/>
              </w:rPr>
            </w:pPr>
            <w:r w:rsidRPr="00633573">
              <w:rPr>
                <w:rFonts w:eastAsia="Times New Roman" w:cstheme="minorHAnsi"/>
                <w:b/>
                <w:color w:val="000000"/>
                <w:sz w:val="24"/>
                <w:szCs w:val="24"/>
                <w:lang w:val="pt-BR" w:eastAsia="pt-BR"/>
              </w:rPr>
              <w:t>SUPERVISOR</w:t>
            </w:r>
          </w:p>
        </w:tc>
      </w:tr>
      <w:tr w:rsidR="00E60104" w:rsidRPr="00FB2295" w14:paraId="5F1F8734" w14:textId="77777777" w:rsidTr="00A94E77">
        <w:trPr>
          <w:trHeight w:val="296"/>
        </w:trPr>
        <w:tc>
          <w:tcPr>
            <w:tcW w:w="1843" w:type="dxa"/>
            <w:noWrap/>
            <w:vAlign w:val="center"/>
          </w:tcPr>
          <w:p w14:paraId="6F1A462F" w14:textId="18E1C801" w:rsidR="00E60104" w:rsidRPr="00633573" w:rsidRDefault="00910C66" w:rsidP="003A3C0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val="pt-BR" w:eastAsia="pt-BR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1</w:t>
            </w:r>
          </w:p>
        </w:tc>
        <w:tc>
          <w:tcPr>
            <w:tcW w:w="3827" w:type="dxa"/>
            <w:vAlign w:val="center"/>
          </w:tcPr>
          <w:p w14:paraId="544136FB" w14:textId="096D95AA" w:rsidR="00E60104" w:rsidRPr="00633573" w:rsidRDefault="00633573" w:rsidP="003A3C0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val="pt-BR" w:eastAsia="pt-BR"/>
              </w:rPr>
            </w:pPr>
            <w:r w:rsidRPr="00633573">
              <w:rPr>
                <w:rFonts w:cstheme="minorHAnsi"/>
                <w:color w:val="000000"/>
                <w:sz w:val="24"/>
                <w:szCs w:val="24"/>
              </w:rPr>
              <w:t>Cristian Roberto Antunes De Oliveira</w:t>
            </w:r>
          </w:p>
        </w:tc>
        <w:tc>
          <w:tcPr>
            <w:tcW w:w="3969" w:type="dxa"/>
            <w:noWrap/>
            <w:vAlign w:val="center"/>
            <w:hideMark/>
          </w:tcPr>
          <w:p w14:paraId="4536B737" w14:textId="631E8C52" w:rsidR="00E60104" w:rsidRPr="00633573" w:rsidRDefault="00705467" w:rsidP="003A3C0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val="pt-BR" w:eastAsia="pt-BR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val="pt-BR" w:eastAsia="pt-BR"/>
              </w:rPr>
              <w:t>Claudia Guimarães Camargo Campos</w:t>
            </w:r>
          </w:p>
        </w:tc>
      </w:tr>
      <w:tr w:rsidR="00E60104" w:rsidRPr="00FB2295" w14:paraId="6D0B43F2" w14:textId="77777777" w:rsidTr="00A94E77">
        <w:trPr>
          <w:trHeight w:val="296"/>
        </w:trPr>
        <w:tc>
          <w:tcPr>
            <w:tcW w:w="1843" w:type="dxa"/>
            <w:noWrap/>
            <w:vAlign w:val="center"/>
          </w:tcPr>
          <w:p w14:paraId="5792C801" w14:textId="3F7C15E8" w:rsidR="00E60104" w:rsidRPr="00633573" w:rsidRDefault="00910C66" w:rsidP="003A3C0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val="pt-BR" w:eastAsia="pt-BR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</w:t>
            </w:r>
          </w:p>
        </w:tc>
        <w:tc>
          <w:tcPr>
            <w:tcW w:w="3827" w:type="dxa"/>
            <w:vAlign w:val="center"/>
          </w:tcPr>
          <w:p w14:paraId="0F8E9F52" w14:textId="3794C0C1" w:rsidR="00E60104" w:rsidRPr="00633573" w:rsidRDefault="00633573" w:rsidP="003A3C0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val="pt-BR" w:eastAsia="pt-BR"/>
              </w:rPr>
            </w:pPr>
            <w:r w:rsidRPr="00633573">
              <w:rPr>
                <w:rFonts w:cstheme="minorHAnsi"/>
                <w:color w:val="212529"/>
                <w:sz w:val="24"/>
                <w:szCs w:val="24"/>
                <w:shd w:val="clear" w:color="auto" w:fill="FFFFFF"/>
              </w:rPr>
              <w:t xml:space="preserve">Beatriz Rodrigues </w:t>
            </w:r>
            <w:proofErr w:type="spellStart"/>
            <w:r w:rsidRPr="00633573">
              <w:rPr>
                <w:rFonts w:cstheme="minorHAnsi"/>
                <w:color w:val="212529"/>
                <w:sz w:val="24"/>
                <w:szCs w:val="24"/>
                <w:shd w:val="clear" w:color="auto" w:fill="FFFFFF"/>
              </w:rPr>
              <w:t>Bagnolin</w:t>
            </w:r>
            <w:proofErr w:type="spellEnd"/>
            <w:r w:rsidRPr="00633573">
              <w:rPr>
                <w:rFonts w:cstheme="minorHAnsi"/>
                <w:color w:val="212529"/>
                <w:sz w:val="24"/>
                <w:szCs w:val="24"/>
                <w:shd w:val="clear" w:color="auto" w:fill="FFFFFF"/>
              </w:rPr>
              <w:t xml:space="preserve"> Muniz</w:t>
            </w:r>
          </w:p>
        </w:tc>
        <w:tc>
          <w:tcPr>
            <w:tcW w:w="3969" w:type="dxa"/>
            <w:noWrap/>
            <w:vAlign w:val="center"/>
            <w:hideMark/>
          </w:tcPr>
          <w:p w14:paraId="38609A46" w14:textId="39B5977B" w:rsidR="00E60104" w:rsidRPr="00633573" w:rsidRDefault="00705467" w:rsidP="003A3C0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val="pt-BR" w:eastAsia="pt-BR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val="pt-BR" w:eastAsia="pt-BR"/>
              </w:rPr>
              <w:t xml:space="preserve">Everton </w:t>
            </w:r>
            <w:proofErr w:type="spellStart"/>
            <w:r>
              <w:rPr>
                <w:rFonts w:eastAsia="Times New Roman" w:cstheme="minorHAnsi"/>
                <w:color w:val="000000"/>
                <w:sz w:val="24"/>
                <w:szCs w:val="24"/>
                <w:lang w:val="pt-BR" w:eastAsia="pt-BR"/>
              </w:rPr>
              <w:t>Skoronski</w:t>
            </w:r>
            <w:proofErr w:type="spellEnd"/>
          </w:p>
        </w:tc>
      </w:tr>
    </w:tbl>
    <w:p w14:paraId="6247CCF2" w14:textId="77777777" w:rsidR="003964FC" w:rsidRPr="00C438B5" w:rsidRDefault="003964FC" w:rsidP="003964FC">
      <w:pPr>
        <w:spacing w:after="0" w:line="360" w:lineRule="auto"/>
        <w:jc w:val="both"/>
        <w:rPr>
          <w:rFonts w:asciiTheme="majorHAnsi" w:hAnsiTheme="majorHAnsi" w:cstheme="majorHAnsi"/>
          <w:b/>
          <w:bCs/>
          <w:sz w:val="16"/>
          <w:szCs w:val="16"/>
          <w:lang w:val="pt-BR"/>
        </w:rPr>
      </w:pPr>
    </w:p>
    <w:p w14:paraId="3EE301AA" w14:textId="77777777" w:rsidR="002022D1" w:rsidRDefault="002022D1" w:rsidP="004E0C1F">
      <w:pPr>
        <w:spacing w:after="0" w:line="240" w:lineRule="auto"/>
        <w:jc w:val="both"/>
        <w:rPr>
          <w:rFonts w:asciiTheme="majorHAnsi" w:hAnsiTheme="majorHAnsi" w:cstheme="majorHAnsi"/>
          <w:b/>
          <w:bCs/>
          <w:i/>
          <w:iCs/>
          <w:lang w:val="pt-BR"/>
        </w:rPr>
      </w:pPr>
    </w:p>
    <w:p w14:paraId="23176302" w14:textId="77777777" w:rsidR="0007629C" w:rsidRDefault="0007629C" w:rsidP="002D359D">
      <w:pPr>
        <w:spacing w:after="0" w:line="360" w:lineRule="auto"/>
        <w:jc w:val="right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6C67B736" w14:textId="2041E0FE" w:rsidR="00EA54C5" w:rsidRPr="002D359D" w:rsidRDefault="00EA54C5" w:rsidP="002D359D">
      <w:pPr>
        <w:spacing w:after="0" w:line="360" w:lineRule="auto"/>
        <w:jc w:val="right"/>
        <w:rPr>
          <w:rFonts w:ascii="Arial" w:hAnsi="Arial" w:cs="Arial"/>
          <w:b/>
          <w:bCs/>
          <w:sz w:val="20"/>
          <w:szCs w:val="20"/>
          <w:lang w:val="pt-BR"/>
        </w:rPr>
      </w:pPr>
      <w:r w:rsidRPr="002D359D">
        <w:rPr>
          <w:rFonts w:ascii="Arial" w:hAnsi="Arial" w:cs="Arial"/>
          <w:b/>
          <w:bCs/>
          <w:sz w:val="20"/>
          <w:szCs w:val="20"/>
          <w:lang w:val="pt-BR"/>
        </w:rPr>
        <w:t xml:space="preserve">Lages, </w:t>
      </w:r>
      <w:r w:rsidR="00910C66">
        <w:rPr>
          <w:rFonts w:ascii="Arial" w:hAnsi="Arial" w:cs="Arial"/>
          <w:b/>
          <w:bCs/>
          <w:sz w:val="20"/>
          <w:szCs w:val="20"/>
          <w:lang w:val="pt-BR"/>
        </w:rPr>
        <w:t>26</w:t>
      </w:r>
      <w:r w:rsidR="003964FC">
        <w:rPr>
          <w:rFonts w:ascii="Arial" w:hAnsi="Arial" w:cs="Arial"/>
          <w:b/>
          <w:bCs/>
          <w:sz w:val="20"/>
          <w:szCs w:val="20"/>
          <w:lang w:val="pt-BR"/>
        </w:rPr>
        <w:t xml:space="preserve"> de </w:t>
      </w:r>
      <w:r w:rsidR="006B10CD">
        <w:rPr>
          <w:rFonts w:ascii="Arial" w:hAnsi="Arial" w:cs="Arial"/>
          <w:b/>
          <w:bCs/>
          <w:sz w:val="20"/>
          <w:szCs w:val="20"/>
          <w:lang w:val="pt-BR"/>
        </w:rPr>
        <w:t>fevereiro</w:t>
      </w:r>
      <w:r w:rsidR="00A20995">
        <w:rPr>
          <w:rFonts w:ascii="Arial" w:hAnsi="Arial" w:cs="Arial"/>
          <w:b/>
          <w:bCs/>
          <w:sz w:val="20"/>
          <w:szCs w:val="20"/>
          <w:lang w:val="pt-BR"/>
        </w:rPr>
        <w:t xml:space="preserve"> de</w:t>
      </w:r>
      <w:r w:rsidR="003964FC">
        <w:rPr>
          <w:rFonts w:ascii="Arial" w:hAnsi="Arial" w:cs="Arial"/>
          <w:b/>
          <w:bCs/>
          <w:sz w:val="20"/>
          <w:szCs w:val="20"/>
          <w:lang w:val="pt-BR"/>
        </w:rPr>
        <w:t xml:space="preserve"> </w:t>
      </w:r>
      <w:r w:rsidR="00254A60">
        <w:rPr>
          <w:rFonts w:ascii="Arial" w:hAnsi="Arial" w:cs="Arial"/>
          <w:b/>
          <w:bCs/>
          <w:sz w:val="20"/>
          <w:szCs w:val="20"/>
          <w:lang w:val="pt-BR"/>
        </w:rPr>
        <w:t>202</w:t>
      </w:r>
      <w:r w:rsidR="00576536">
        <w:rPr>
          <w:rFonts w:ascii="Arial" w:hAnsi="Arial" w:cs="Arial"/>
          <w:b/>
          <w:bCs/>
          <w:sz w:val="20"/>
          <w:szCs w:val="20"/>
          <w:lang w:val="pt-BR"/>
        </w:rPr>
        <w:t>6</w:t>
      </w:r>
      <w:r w:rsidR="00254A60">
        <w:rPr>
          <w:rFonts w:ascii="Arial" w:hAnsi="Arial" w:cs="Arial"/>
          <w:b/>
          <w:bCs/>
          <w:sz w:val="20"/>
          <w:szCs w:val="20"/>
          <w:lang w:val="pt-BR"/>
        </w:rPr>
        <w:t>.</w:t>
      </w:r>
    </w:p>
    <w:p w14:paraId="6FE736EC" w14:textId="47E9F0C1" w:rsidR="00EA54C5" w:rsidRDefault="00EA54C5" w:rsidP="00EA54C5">
      <w:pPr>
        <w:spacing w:after="0" w:line="360" w:lineRule="auto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74C6004A" w14:textId="5A6E70CD" w:rsidR="004E0C1F" w:rsidRDefault="004E0C1F" w:rsidP="00EA54C5">
      <w:pPr>
        <w:spacing w:after="0" w:line="360" w:lineRule="auto"/>
        <w:rPr>
          <w:rFonts w:ascii="Arial" w:hAnsi="Arial" w:cs="Arial"/>
          <w:b/>
          <w:bCs/>
          <w:sz w:val="10"/>
          <w:szCs w:val="10"/>
          <w:lang w:val="pt-BR"/>
        </w:rPr>
      </w:pPr>
    </w:p>
    <w:p w14:paraId="6024BEA7" w14:textId="77777777" w:rsidR="00A20995" w:rsidRDefault="00A20995" w:rsidP="00EA54C5">
      <w:pPr>
        <w:spacing w:after="0" w:line="360" w:lineRule="auto"/>
        <w:rPr>
          <w:rFonts w:ascii="Arial" w:hAnsi="Arial" w:cs="Arial"/>
          <w:b/>
          <w:bCs/>
          <w:sz w:val="10"/>
          <w:szCs w:val="10"/>
          <w:lang w:val="pt-BR"/>
        </w:rPr>
      </w:pPr>
    </w:p>
    <w:p w14:paraId="78CB7DAB" w14:textId="77777777" w:rsidR="00A20995" w:rsidRDefault="00A20995" w:rsidP="00EA54C5">
      <w:pPr>
        <w:spacing w:after="0" w:line="360" w:lineRule="auto"/>
        <w:rPr>
          <w:rFonts w:ascii="Arial" w:hAnsi="Arial" w:cs="Arial"/>
          <w:b/>
          <w:bCs/>
          <w:sz w:val="10"/>
          <w:szCs w:val="10"/>
          <w:lang w:val="pt-BR"/>
        </w:rPr>
      </w:pPr>
    </w:p>
    <w:p w14:paraId="08461A0B" w14:textId="25C3AB94" w:rsidR="00A20995" w:rsidRDefault="00A20995" w:rsidP="00EA54C5">
      <w:pPr>
        <w:spacing w:after="0" w:line="360" w:lineRule="auto"/>
        <w:rPr>
          <w:rFonts w:ascii="Arial" w:hAnsi="Arial" w:cs="Arial"/>
          <w:b/>
          <w:bCs/>
          <w:sz w:val="10"/>
          <w:szCs w:val="10"/>
          <w:lang w:val="pt-BR"/>
        </w:rPr>
      </w:pPr>
    </w:p>
    <w:p w14:paraId="5E9A17EB" w14:textId="77777777" w:rsidR="002022D1" w:rsidRDefault="002022D1" w:rsidP="00EA54C5">
      <w:pPr>
        <w:spacing w:after="0" w:line="360" w:lineRule="auto"/>
        <w:rPr>
          <w:rFonts w:ascii="Arial" w:hAnsi="Arial" w:cs="Arial"/>
          <w:b/>
          <w:bCs/>
          <w:sz w:val="10"/>
          <w:szCs w:val="10"/>
          <w:lang w:val="pt-BR"/>
        </w:rPr>
      </w:pPr>
    </w:p>
    <w:p w14:paraId="6BE051D2" w14:textId="77777777" w:rsidR="00A20995" w:rsidRPr="004E0C1F" w:rsidRDefault="00A20995" w:rsidP="00EA54C5">
      <w:pPr>
        <w:spacing w:after="0" w:line="360" w:lineRule="auto"/>
        <w:rPr>
          <w:rFonts w:ascii="Arial" w:hAnsi="Arial" w:cs="Arial"/>
          <w:b/>
          <w:bCs/>
          <w:sz w:val="10"/>
          <w:szCs w:val="10"/>
          <w:lang w:val="pt-BR"/>
        </w:rPr>
      </w:pPr>
    </w:p>
    <w:p w14:paraId="6EF3CC89" w14:textId="77777777" w:rsidR="004E0C1F" w:rsidRPr="004E0C1F" w:rsidRDefault="004E0C1F" w:rsidP="00EA54C5">
      <w:pPr>
        <w:spacing w:after="0" w:line="360" w:lineRule="auto"/>
        <w:rPr>
          <w:rFonts w:ascii="Arial" w:hAnsi="Arial" w:cs="Arial"/>
          <w:b/>
          <w:bCs/>
          <w:sz w:val="10"/>
          <w:szCs w:val="10"/>
          <w:lang w:val="pt-BR"/>
        </w:rPr>
      </w:pPr>
    </w:p>
    <w:p w14:paraId="33285EE5" w14:textId="1F6CC954" w:rsidR="00EA54C5" w:rsidRPr="002D359D" w:rsidRDefault="00EA54C5" w:rsidP="002D359D">
      <w:pPr>
        <w:spacing w:after="0" w:line="360" w:lineRule="auto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2D359D">
        <w:rPr>
          <w:rFonts w:ascii="Arial" w:hAnsi="Arial" w:cs="Arial"/>
          <w:b/>
          <w:bCs/>
          <w:sz w:val="20"/>
          <w:szCs w:val="20"/>
          <w:lang w:val="pt-BR"/>
        </w:rPr>
        <w:t>Prof</w:t>
      </w:r>
      <w:r w:rsidR="00254A60">
        <w:rPr>
          <w:rFonts w:ascii="Arial" w:hAnsi="Arial" w:cs="Arial"/>
          <w:b/>
          <w:bCs/>
          <w:sz w:val="20"/>
          <w:szCs w:val="20"/>
          <w:lang w:val="pt-BR"/>
        </w:rPr>
        <w:t>a</w:t>
      </w:r>
      <w:r w:rsidRPr="002D359D">
        <w:rPr>
          <w:rFonts w:ascii="Arial" w:hAnsi="Arial" w:cs="Arial"/>
          <w:b/>
          <w:bCs/>
          <w:sz w:val="20"/>
          <w:szCs w:val="20"/>
          <w:lang w:val="pt-BR"/>
        </w:rPr>
        <w:t>. Dr</w:t>
      </w:r>
      <w:r w:rsidR="00254A60">
        <w:rPr>
          <w:rFonts w:ascii="Arial" w:hAnsi="Arial" w:cs="Arial"/>
          <w:b/>
          <w:bCs/>
          <w:sz w:val="20"/>
          <w:szCs w:val="20"/>
          <w:lang w:val="pt-BR"/>
        </w:rPr>
        <w:t>a</w:t>
      </w:r>
      <w:r w:rsidRPr="002D359D">
        <w:rPr>
          <w:rFonts w:ascii="Arial" w:hAnsi="Arial" w:cs="Arial"/>
          <w:b/>
          <w:bCs/>
          <w:sz w:val="20"/>
          <w:szCs w:val="20"/>
          <w:lang w:val="pt-BR"/>
        </w:rPr>
        <w:t xml:space="preserve">. </w:t>
      </w:r>
      <w:r w:rsidR="00607D31">
        <w:rPr>
          <w:rFonts w:ascii="Arial" w:hAnsi="Arial" w:cs="Arial"/>
          <w:b/>
          <w:bCs/>
          <w:sz w:val="20"/>
          <w:szCs w:val="20"/>
          <w:lang w:val="pt-BR"/>
        </w:rPr>
        <w:t>Claudia Guimarães Camargo</w:t>
      </w:r>
      <w:r w:rsidR="00254A60">
        <w:rPr>
          <w:rFonts w:ascii="Arial" w:hAnsi="Arial" w:cs="Arial"/>
          <w:b/>
          <w:bCs/>
          <w:sz w:val="20"/>
          <w:szCs w:val="20"/>
          <w:lang w:val="pt-BR"/>
        </w:rPr>
        <w:t xml:space="preserve"> Campos</w:t>
      </w:r>
    </w:p>
    <w:p w14:paraId="54D494C4" w14:textId="2790FC8D" w:rsidR="005406D6" w:rsidRDefault="00A20995" w:rsidP="00A517B1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  <w:r>
        <w:rPr>
          <w:rFonts w:ascii="Arial" w:hAnsi="Arial" w:cs="Arial"/>
          <w:sz w:val="20"/>
          <w:szCs w:val="20"/>
          <w:lang w:val="pt-BR"/>
        </w:rPr>
        <w:t>C</w:t>
      </w:r>
      <w:r w:rsidR="00EA54C5" w:rsidRPr="002D359D">
        <w:rPr>
          <w:rFonts w:ascii="Arial" w:hAnsi="Arial" w:cs="Arial"/>
          <w:sz w:val="20"/>
          <w:szCs w:val="20"/>
          <w:lang w:val="pt-BR"/>
        </w:rPr>
        <w:t>oordenador</w:t>
      </w:r>
      <w:r w:rsidR="00254A60">
        <w:rPr>
          <w:rFonts w:ascii="Arial" w:hAnsi="Arial" w:cs="Arial"/>
          <w:sz w:val="20"/>
          <w:szCs w:val="20"/>
          <w:lang w:val="pt-BR"/>
        </w:rPr>
        <w:t>a</w:t>
      </w:r>
      <w:r w:rsidR="00EA54C5" w:rsidRPr="002D359D">
        <w:rPr>
          <w:rFonts w:ascii="Arial" w:hAnsi="Arial" w:cs="Arial"/>
          <w:sz w:val="20"/>
          <w:szCs w:val="20"/>
          <w:lang w:val="pt-BR"/>
        </w:rPr>
        <w:t xml:space="preserve"> do PPGCAMB</w:t>
      </w:r>
    </w:p>
    <w:p w14:paraId="48BFAB01" w14:textId="3E9AD470" w:rsidR="00EA54C5" w:rsidRDefault="00EA54C5" w:rsidP="00A517B1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  <w:r w:rsidRPr="002D359D">
        <w:rPr>
          <w:rFonts w:ascii="Arial" w:hAnsi="Arial" w:cs="Arial"/>
          <w:sz w:val="20"/>
          <w:szCs w:val="20"/>
          <w:lang w:val="pt-BR"/>
        </w:rPr>
        <w:t>Presidente da Comissão</w:t>
      </w:r>
    </w:p>
    <w:p w14:paraId="2D9070B8" w14:textId="77777777" w:rsidR="00A20995" w:rsidRDefault="00A20995" w:rsidP="00A517B1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6D72AB3C" w14:textId="77777777" w:rsidR="00A20995" w:rsidRDefault="00A20995" w:rsidP="00A517B1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1EF2FC88" w14:textId="024623EC" w:rsidR="00A20995" w:rsidRDefault="00A20995" w:rsidP="00A517B1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57DCCE6E" w14:textId="77777777" w:rsidR="00532FCB" w:rsidRDefault="00532FCB" w:rsidP="00A517B1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5859556B" w14:textId="77777777" w:rsidR="00A20995" w:rsidRPr="002D359D" w:rsidRDefault="00A20995" w:rsidP="00A20995">
      <w:pPr>
        <w:spacing w:after="0" w:line="360" w:lineRule="auto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2D359D">
        <w:rPr>
          <w:rFonts w:ascii="Arial" w:hAnsi="Arial" w:cs="Arial"/>
          <w:b/>
          <w:bCs/>
          <w:sz w:val="20"/>
          <w:szCs w:val="20"/>
          <w:lang w:val="pt-BR"/>
        </w:rPr>
        <w:t>Prof</w:t>
      </w:r>
      <w:r>
        <w:rPr>
          <w:rFonts w:ascii="Arial" w:hAnsi="Arial" w:cs="Arial"/>
          <w:b/>
          <w:bCs/>
          <w:sz w:val="20"/>
          <w:szCs w:val="20"/>
          <w:lang w:val="pt-BR"/>
        </w:rPr>
        <w:t>a</w:t>
      </w:r>
      <w:r w:rsidRPr="002D359D">
        <w:rPr>
          <w:rFonts w:ascii="Arial" w:hAnsi="Arial" w:cs="Arial"/>
          <w:b/>
          <w:bCs/>
          <w:sz w:val="20"/>
          <w:szCs w:val="20"/>
          <w:lang w:val="pt-BR"/>
        </w:rPr>
        <w:t>. Dr</w:t>
      </w:r>
      <w:r>
        <w:rPr>
          <w:rFonts w:ascii="Arial" w:hAnsi="Arial" w:cs="Arial"/>
          <w:b/>
          <w:bCs/>
          <w:sz w:val="20"/>
          <w:szCs w:val="20"/>
          <w:lang w:val="pt-BR"/>
        </w:rPr>
        <w:t>a</w:t>
      </w:r>
      <w:r w:rsidRPr="002D359D">
        <w:rPr>
          <w:rFonts w:ascii="Arial" w:hAnsi="Arial" w:cs="Arial"/>
          <w:b/>
          <w:bCs/>
          <w:sz w:val="20"/>
          <w:szCs w:val="20"/>
          <w:lang w:val="pt-BR"/>
        </w:rPr>
        <w:t xml:space="preserve">. </w:t>
      </w:r>
      <w:r>
        <w:rPr>
          <w:rFonts w:ascii="Arial" w:hAnsi="Arial" w:cs="Arial"/>
          <w:b/>
          <w:bCs/>
          <w:sz w:val="20"/>
          <w:szCs w:val="20"/>
          <w:lang w:val="pt-BR"/>
        </w:rPr>
        <w:t>Mari Lucia Campos</w:t>
      </w:r>
    </w:p>
    <w:p w14:paraId="762ED59D" w14:textId="77777777" w:rsidR="00A20995" w:rsidRDefault="00A20995" w:rsidP="00A20995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  <w:r>
        <w:rPr>
          <w:rFonts w:ascii="Arial" w:hAnsi="Arial" w:cs="Arial"/>
          <w:sz w:val="20"/>
          <w:szCs w:val="20"/>
          <w:lang w:val="pt-BR"/>
        </w:rPr>
        <w:t>Membro da Comissão</w:t>
      </w:r>
    </w:p>
    <w:p w14:paraId="16F88D81" w14:textId="499A0C1F" w:rsidR="00A20995" w:rsidRDefault="00A20995" w:rsidP="00A517B1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35CFDC60" w14:textId="77777777" w:rsidR="00532FCB" w:rsidRPr="002D359D" w:rsidRDefault="00532FCB" w:rsidP="00A517B1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011C0934" w14:textId="77777777" w:rsidR="00532FCB" w:rsidRPr="00C438B5" w:rsidRDefault="00532FCB" w:rsidP="00FB7EB4">
      <w:pPr>
        <w:spacing w:after="0" w:line="360" w:lineRule="auto"/>
        <w:rPr>
          <w:rFonts w:ascii="Arial" w:hAnsi="Arial" w:cs="Arial"/>
          <w:sz w:val="20"/>
          <w:szCs w:val="20"/>
          <w:lang w:val="pt-BR"/>
        </w:rPr>
      </w:pPr>
    </w:p>
    <w:p w14:paraId="53C14BEE" w14:textId="58C01C2E" w:rsidR="004E0C1F" w:rsidRPr="002D359D" w:rsidRDefault="004E0C1F" w:rsidP="004E0C1F">
      <w:pPr>
        <w:spacing w:after="0" w:line="360" w:lineRule="auto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2D359D">
        <w:rPr>
          <w:rFonts w:ascii="Arial" w:hAnsi="Arial" w:cs="Arial"/>
          <w:b/>
          <w:bCs/>
          <w:sz w:val="20"/>
          <w:szCs w:val="20"/>
          <w:lang w:val="pt-BR"/>
        </w:rPr>
        <w:t xml:space="preserve">Prof. Dr. </w:t>
      </w:r>
      <w:r>
        <w:rPr>
          <w:rFonts w:ascii="Arial" w:hAnsi="Arial" w:cs="Arial"/>
          <w:b/>
          <w:bCs/>
          <w:sz w:val="20"/>
          <w:szCs w:val="20"/>
          <w:lang w:val="pt-BR"/>
        </w:rPr>
        <w:t>David José Miquelluti</w:t>
      </w:r>
    </w:p>
    <w:p w14:paraId="398ADC54" w14:textId="59FC094A" w:rsidR="004E0C1F" w:rsidRDefault="004E0C1F" w:rsidP="004E0C1F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  <w:r>
        <w:rPr>
          <w:rFonts w:ascii="Arial" w:hAnsi="Arial" w:cs="Arial"/>
          <w:sz w:val="20"/>
          <w:szCs w:val="20"/>
          <w:lang w:val="pt-BR"/>
        </w:rPr>
        <w:t>Membro da Comissão</w:t>
      </w:r>
    </w:p>
    <w:p w14:paraId="34FD4BC0" w14:textId="77777777" w:rsidR="004E0C1F" w:rsidRDefault="004E0C1F" w:rsidP="004E0C1F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6C1FC9A7" w14:textId="6EC65348" w:rsidR="004E0C1F" w:rsidRDefault="004E0C1F" w:rsidP="004E0C1F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46784CD8" w14:textId="77777777" w:rsidR="00532FCB" w:rsidRDefault="00532FCB" w:rsidP="004E0C1F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594893C1" w14:textId="50593C76" w:rsidR="00532FCB" w:rsidRDefault="00532FCB" w:rsidP="004E0C1F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3B049BD2" w14:textId="03E25DDC" w:rsidR="00532FCB" w:rsidRPr="002D359D" w:rsidRDefault="00532FCB" w:rsidP="00532FCB">
      <w:pPr>
        <w:spacing w:after="0" w:line="360" w:lineRule="auto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2D359D">
        <w:rPr>
          <w:rFonts w:ascii="Arial" w:hAnsi="Arial" w:cs="Arial"/>
          <w:b/>
          <w:bCs/>
          <w:sz w:val="20"/>
          <w:szCs w:val="20"/>
          <w:lang w:val="pt-BR"/>
        </w:rPr>
        <w:t>Prof. Dr</w:t>
      </w:r>
      <w:r>
        <w:rPr>
          <w:rFonts w:ascii="Arial" w:hAnsi="Arial" w:cs="Arial"/>
          <w:b/>
          <w:bCs/>
          <w:sz w:val="20"/>
          <w:szCs w:val="20"/>
          <w:lang w:val="pt-BR"/>
        </w:rPr>
        <w:t>a</w:t>
      </w:r>
      <w:r w:rsidRPr="002D359D">
        <w:rPr>
          <w:rFonts w:ascii="Arial" w:hAnsi="Arial" w:cs="Arial"/>
          <w:b/>
          <w:bCs/>
          <w:sz w:val="20"/>
          <w:szCs w:val="20"/>
          <w:lang w:val="pt-BR"/>
        </w:rPr>
        <w:t xml:space="preserve">. </w:t>
      </w:r>
      <w:r>
        <w:rPr>
          <w:rFonts w:ascii="Arial" w:hAnsi="Arial" w:cs="Arial"/>
          <w:b/>
          <w:bCs/>
          <w:sz w:val="20"/>
          <w:szCs w:val="20"/>
          <w:lang w:val="pt-BR"/>
        </w:rPr>
        <w:t>Daiana Petry Rufato</w:t>
      </w:r>
    </w:p>
    <w:p w14:paraId="3ADA9657" w14:textId="77777777" w:rsidR="00532FCB" w:rsidRDefault="00532FCB" w:rsidP="00532FCB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  <w:r>
        <w:rPr>
          <w:rFonts w:ascii="Arial" w:hAnsi="Arial" w:cs="Arial"/>
          <w:sz w:val="20"/>
          <w:szCs w:val="20"/>
          <w:lang w:val="pt-BR"/>
        </w:rPr>
        <w:t>Membro da Comissão</w:t>
      </w:r>
    </w:p>
    <w:p w14:paraId="0A71638C" w14:textId="1A24822C" w:rsidR="00532FCB" w:rsidRDefault="00532FCB" w:rsidP="004E0C1F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05A289A9" w14:textId="4787CA4C" w:rsidR="00532FCB" w:rsidRDefault="00532FCB" w:rsidP="004E0C1F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3F689E66" w14:textId="2C23A3BF" w:rsidR="00532FCB" w:rsidRDefault="00532FCB" w:rsidP="004E0C1F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7EFA54EF" w14:textId="77777777" w:rsidR="00532FCB" w:rsidRDefault="00532FCB" w:rsidP="004E0C1F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7166CE01" w14:textId="315BDA2E" w:rsidR="00532FCB" w:rsidRPr="002D359D" w:rsidRDefault="00532FCB" w:rsidP="00532FCB">
      <w:pPr>
        <w:spacing w:after="0" w:line="360" w:lineRule="auto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2D359D">
        <w:rPr>
          <w:rFonts w:ascii="Arial" w:hAnsi="Arial" w:cs="Arial"/>
          <w:b/>
          <w:bCs/>
          <w:sz w:val="20"/>
          <w:szCs w:val="20"/>
          <w:lang w:val="pt-BR"/>
        </w:rPr>
        <w:t>Prof. Dr</w:t>
      </w:r>
      <w:r>
        <w:rPr>
          <w:rFonts w:ascii="Arial" w:hAnsi="Arial" w:cs="Arial"/>
          <w:b/>
          <w:bCs/>
          <w:sz w:val="20"/>
          <w:szCs w:val="20"/>
          <w:lang w:val="pt-BR"/>
        </w:rPr>
        <w:t>a</w:t>
      </w:r>
      <w:r w:rsidRPr="002D359D">
        <w:rPr>
          <w:rFonts w:ascii="Arial" w:hAnsi="Arial" w:cs="Arial"/>
          <w:b/>
          <w:bCs/>
          <w:sz w:val="20"/>
          <w:szCs w:val="20"/>
          <w:lang w:val="pt-BR"/>
        </w:rPr>
        <w:t xml:space="preserve">. </w:t>
      </w:r>
      <w:r>
        <w:rPr>
          <w:rFonts w:ascii="Arial" w:hAnsi="Arial" w:cs="Arial"/>
          <w:b/>
          <w:bCs/>
          <w:sz w:val="20"/>
          <w:szCs w:val="20"/>
          <w:lang w:val="pt-BR"/>
        </w:rPr>
        <w:t>Juliana Ferreira Soares</w:t>
      </w:r>
    </w:p>
    <w:p w14:paraId="0AA4DAB3" w14:textId="08895113" w:rsidR="00532FCB" w:rsidRDefault="00532FCB" w:rsidP="00532FCB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  <w:r>
        <w:rPr>
          <w:rFonts w:ascii="Arial" w:hAnsi="Arial" w:cs="Arial"/>
          <w:sz w:val="20"/>
          <w:szCs w:val="20"/>
          <w:lang w:val="pt-BR"/>
        </w:rPr>
        <w:t>Membro da Comissão</w:t>
      </w:r>
    </w:p>
    <w:sectPr w:rsidR="00532FCB" w:rsidSect="00A94E77">
      <w:headerReference w:type="default" r:id="rId9"/>
      <w:pgSz w:w="11906" w:h="16838"/>
      <w:pgMar w:top="141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2EF4ED" w14:textId="77777777" w:rsidR="00C73A48" w:rsidRDefault="00C73A48" w:rsidP="00EA54C5">
      <w:pPr>
        <w:spacing w:after="0" w:line="240" w:lineRule="auto"/>
      </w:pPr>
      <w:r>
        <w:separator/>
      </w:r>
    </w:p>
  </w:endnote>
  <w:endnote w:type="continuationSeparator" w:id="0">
    <w:p w14:paraId="7FB806B4" w14:textId="77777777" w:rsidR="00C73A48" w:rsidRDefault="00C73A48" w:rsidP="00EA54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7D38A9" w14:textId="77777777" w:rsidR="00C73A48" w:rsidRDefault="00C73A48" w:rsidP="00EA54C5">
      <w:pPr>
        <w:spacing w:after="0" w:line="240" w:lineRule="auto"/>
      </w:pPr>
      <w:r>
        <w:separator/>
      </w:r>
    </w:p>
  </w:footnote>
  <w:footnote w:type="continuationSeparator" w:id="0">
    <w:p w14:paraId="3879756C" w14:textId="77777777" w:rsidR="00C73A48" w:rsidRDefault="00C73A48" w:rsidP="00EA54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BECAE" w14:textId="40205F64" w:rsidR="00EA54C5" w:rsidRDefault="00EA54C5" w:rsidP="00EA54C5">
    <w:pPr>
      <w:pStyle w:val="Cabealho"/>
      <w:jc w:val="center"/>
    </w:pPr>
    <w:r>
      <w:rPr>
        <w:noProof/>
      </w:rPr>
      <w:drawing>
        <wp:inline distT="0" distB="0" distL="0" distR="0" wp14:anchorId="34F84C22" wp14:editId="05BF2C88">
          <wp:extent cx="3603567" cy="752302"/>
          <wp:effectExtent l="0" t="0" r="0" b="0"/>
          <wp:docPr id="1" name="Imagem 1" descr="Text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Texto&#10;&#10;Descrição gerad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03567" cy="7523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NjOyNDA1NDYzMTZV0lEKTi0uzszPAykwqQUAgnVBjSwAAAA="/>
  </w:docVars>
  <w:rsids>
    <w:rsidRoot w:val="00EA54C5"/>
    <w:rsid w:val="000418DB"/>
    <w:rsid w:val="000679BA"/>
    <w:rsid w:val="0007629C"/>
    <w:rsid w:val="00096496"/>
    <w:rsid w:val="000A3998"/>
    <w:rsid w:val="000C3ED3"/>
    <w:rsid w:val="000C6D16"/>
    <w:rsid w:val="000E3DD1"/>
    <w:rsid w:val="000F26C2"/>
    <w:rsid w:val="000F7CA2"/>
    <w:rsid w:val="001420EE"/>
    <w:rsid w:val="00172239"/>
    <w:rsid w:val="001979FA"/>
    <w:rsid w:val="001A0757"/>
    <w:rsid w:val="001A4CF9"/>
    <w:rsid w:val="001D1383"/>
    <w:rsid w:val="001D58B7"/>
    <w:rsid w:val="002022D1"/>
    <w:rsid w:val="00224CB5"/>
    <w:rsid w:val="00231FF5"/>
    <w:rsid w:val="00254A60"/>
    <w:rsid w:val="00272B7A"/>
    <w:rsid w:val="00282917"/>
    <w:rsid w:val="0028788E"/>
    <w:rsid w:val="002B132F"/>
    <w:rsid w:val="002D2970"/>
    <w:rsid w:val="002D359D"/>
    <w:rsid w:val="002F60B4"/>
    <w:rsid w:val="003104DE"/>
    <w:rsid w:val="00360111"/>
    <w:rsid w:val="00364BED"/>
    <w:rsid w:val="0038108F"/>
    <w:rsid w:val="003964FC"/>
    <w:rsid w:val="00397A2A"/>
    <w:rsid w:val="003A3C0B"/>
    <w:rsid w:val="003E107E"/>
    <w:rsid w:val="00411D04"/>
    <w:rsid w:val="00436246"/>
    <w:rsid w:val="004529A4"/>
    <w:rsid w:val="00480B0B"/>
    <w:rsid w:val="004B3969"/>
    <w:rsid w:val="004C2572"/>
    <w:rsid w:val="004D4C6F"/>
    <w:rsid w:val="004E0C1F"/>
    <w:rsid w:val="004F1338"/>
    <w:rsid w:val="004F33B9"/>
    <w:rsid w:val="00532E1F"/>
    <w:rsid w:val="00532FCB"/>
    <w:rsid w:val="00537A7C"/>
    <w:rsid w:val="005406D6"/>
    <w:rsid w:val="00556012"/>
    <w:rsid w:val="00574DCC"/>
    <w:rsid w:val="00576536"/>
    <w:rsid w:val="00580724"/>
    <w:rsid w:val="005A31E0"/>
    <w:rsid w:val="005B203A"/>
    <w:rsid w:val="005F4069"/>
    <w:rsid w:val="00607D31"/>
    <w:rsid w:val="006106A2"/>
    <w:rsid w:val="00620110"/>
    <w:rsid w:val="00633573"/>
    <w:rsid w:val="00637DF0"/>
    <w:rsid w:val="00644963"/>
    <w:rsid w:val="00652972"/>
    <w:rsid w:val="00665B81"/>
    <w:rsid w:val="00673D5E"/>
    <w:rsid w:val="006B10CD"/>
    <w:rsid w:val="00705467"/>
    <w:rsid w:val="00726246"/>
    <w:rsid w:val="00754BF2"/>
    <w:rsid w:val="00770E8F"/>
    <w:rsid w:val="00782C55"/>
    <w:rsid w:val="00794EB6"/>
    <w:rsid w:val="00797EE1"/>
    <w:rsid w:val="0080315F"/>
    <w:rsid w:val="00806B0C"/>
    <w:rsid w:val="008351F6"/>
    <w:rsid w:val="00880BCD"/>
    <w:rsid w:val="0088608A"/>
    <w:rsid w:val="008C1526"/>
    <w:rsid w:val="008C696E"/>
    <w:rsid w:val="009014B6"/>
    <w:rsid w:val="0090554C"/>
    <w:rsid w:val="00907594"/>
    <w:rsid w:val="00910C66"/>
    <w:rsid w:val="00920BB6"/>
    <w:rsid w:val="00924242"/>
    <w:rsid w:val="00947AC5"/>
    <w:rsid w:val="00964167"/>
    <w:rsid w:val="009A0746"/>
    <w:rsid w:val="009A4DB9"/>
    <w:rsid w:val="009D484F"/>
    <w:rsid w:val="009D7408"/>
    <w:rsid w:val="009F3B6C"/>
    <w:rsid w:val="00A0524E"/>
    <w:rsid w:val="00A20995"/>
    <w:rsid w:val="00A47ED2"/>
    <w:rsid w:val="00A50B84"/>
    <w:rsid w:val="00A517B1"/>
    <w:rsid w:val="00A60026"/>
    <w:rsid w:val="00A82F8B"/>
    <w:rsid w:val="00A843E2"/>
    <w:rsid w:val="00A94E77"/>
    <w:rsid w:val="00AB18BE"/>
    <w:rsid w:val="00AB5930"/>
    <w:rsid w:val="00B06D1C"/>
    <w:rsid w:val="00B21C7E"/>
    <w:rsid w:val="00B32BCA"/>
    <w:rsid w:val="00B6082A"/>
    <w:rsid w:val="00B6723E"/>
    <w:rsid w:val="00B86B46"/>
    <w:rsid w:val="00B87A95"/>
    <w:rsid w:val="00BC5F80"/>
    <w:rsid w:val="00BE4A09"/>
    <w:rsid w:val="00C24109"/>
    <w:rsid w:val="00C25D62"/>
    <w:rsid w:val="00C41373"/>
    <w:rsid w:val="00C438B5"/>
    <w:rsid w:val="00C657F0"/>
    <w:rsid w:val="00C73A48"/>
    <w:rsid w:val="00C92307"/>
    <w:rsid w:val="00C929CA"/>
    <w:rsid w:val="00CA2BC3"/>
    <w:rsid w:val="00CA4529"/>
    <w:rsid w:val="00CB6050"/>
    <w:rsid w:val="00CE0311"/>
    <w:rsid w:val="00CE53F3"/>
    <w:rsid w:val="00CF7E1D"/>
    <w:rsid w:val="00D01C68"/>
    <w:rsid w:val="00D0487B"/>
    <w:rsid w:val="00D75BA2"/>
    <w:rsid w:val="00DB4773"/>
    <w:rsid w:val="00DB67F2"/>
    <w:rsid w:val="00DE300B"/>
    <w:rsid w:val="00E23442"/>
    <w:rsid w:val="00E340B9"/>
    <w:rsid w:val="00E56363"/>
    <w:rsid w:val="00E60104"/>
    <w:rsid w:val="00E83C90"/>
    <w:rsid w:val="00E83D05"/>
    <w:rsid w:val="00E970AE"/>
    <w:rsid w:val="00EA54C5"/>
    <w:rsid w:val="00ED0BBF"/>
    <w:rsid w:val="00F02602"/>
    <w:rsid w:val="00F12D24"/>
    <w:rsid w:val="00F27C40"/>
    <w:rsid w:val="00F815EB"/>
    <w:rsid w:val="00F81891"/>
    <w:rsid w:val="00F85FBF"/>
    <w:rsid w:val="00F9009F"/>
    <w:rsid w:val="00F90D06"/>
    <w:rsid w:val="00FB2295"/>
    <w:rsid w:val="00FB7EB4"/>
    <w:rsid w:val="00FF4BF2"/>
    <w:rsid w:val="00FF5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44964F"/>
  <w15:chartTrackingRefBased/>
  <w15:docId w15:val="{E0B1991A-2847-4D3B-BBA7-EFD6930172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EA54C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54C5"/>
    <w:rPr>
      <w:lang w:val="en-GB"/>
    </w:rPr>
  </w:style>
  <w:style w:type="paragraph" w:styleId="Rodap">
    <w:name w:val="footer"/>
    <w:basedOn w:val="Normal"/>
    <w:link w:val="RodapChar"/>
    <w:uiPriority w:val="99"/>
    <w:unhideWhenUsed/>
    <w:rsid w:val="00EA54C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54C5"/>
    <w:rPr>
      <w:lang w:val="en-GB"/>
    </w:rPr>
  </w:style>
  <w:style w:type="character" w:styleId="Forte">
    <w:name w:val="Strong"/>
    <w:basedOn w:val="Fontepargpadro"/>
    <w:uiPriority w:val="22"/>
    <w:qFormat/>
    <w:rsid w:val="00254A6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9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1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1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2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4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8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6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29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8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0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9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7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4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0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5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190bee1-42b9-4362-9dc8-2229f310bd3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86399F21440F54B81A4893F74DA4F94" ma:contentTypeVersion="17" ma:contentTypeDescription="Crie um novo documento." ma:contentTypeScope="" ma:versionID="fbeb042fef01eed59cc8196ff3b445d5">
  <xsd:schema xmlns:xsd="http://www.w3.org/2001/XMLSchema" xmlns:xs="http://www.w3.org/2001/XMLSchema" xmlns:p="http://schemas.microsoft.com/office/2006/metadata/properties" xmlns:ns3="0190bee1-42b9-4362-9dc8-2229f310bd34" xmlns:ns4="03f302f1-8385-4b47-b4da-efe960dc451d" targetNamespace="http://schemas.microsoft.com/office/2006/metadata/properties" ma:root="true" ma:fieldsID="debe695e85871cbf120ee862eb68d742" ns3:_="" ns4:_="">
    <xsd:import namespace="0190bee1-42b9-4362-9dc8-2229f310bd34"/>
    <xsd:import namespace="03f302f1-8385-4b47-b4da-efe960dc451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90bee1-42b9-4362-9dc8-2229f310bd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f302f1-8385-4b47-b4da-efe960dc451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677FB3A-9D9B-4F51-8556-125CE88F9425}">
  <ds:schemaRefs>
    <ds:schemaRef ds:uri="http://schemas.microsoft.com/office/2006/metadata/properties"/>
    <ds:schemaRef ds:uri="http://schemas.microsoft.com/office/infopath/2007/PartnerControls"/>
    <ds:schemaRef ds:uri="0190bee1-42b9-4362-9dc8-2229f310bd34"/>
  </ds:schemaRefs>
</ds:datastoreItem>
</file>

<file path=customXml/itemProps2.xml><?xml version="1.0" encoding="utf-8"?>
<ds:datastoreItem xmlns:ds="http://schemas.openxmlformats.org/officeDocument/2006/customXml" ds:itemID="{F8A0BA20-2DB3-4BF7-B5EF-25846A03B4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90bee1-42b9-4362-9dc8-2229f310bd34"/>
    <ds:schemaRef ds:uri="03f302f1-8385-4b47-b4da-efe960dc45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111D36-155C-4866-94A5-B618B1DCC8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5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RTON SKORONSKI</dc:creator>
  <cp:keywords/>
  <dc:description/>
  <cp:lastModifiedBy>CLAUDIA GUIMARAES CAMARGO CAMPOS</cp:lastModifiedBy>
  <cp:revision>5</cp:revision>
  <cp:lastPrinted>2025-11-21T19:40:00Z</cp:lastPrinted>
  <dcterms:created xsi:type="dcterms:W3CDTF">2026-02-26T12:26:00Z</dcterms:created>
  <dcterms:modified xsi:type="dcterms:W3CDTF">2026-02-26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7ac01f4ea3b9442982933d92554b97df7f483b854222634d83ef46ed47a759</vt:lpwstr>
  </property>
  <property fmtid="{D5CDD505-2E9C-101B-9397-08002B2CF9AE}" pid="3" name="ContentTypeId">
    <vt:lpwstr>0x010100886399F21440F54B81A4893F74DA4F94</vt:lpwstr>
  </property>
</Properties>
</file>